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Veterinarian</w:t>
      </w:r>
      <w:r>
        <w:t xml:space="preserve"> </w:t>
      </w:r>
      <w:r>
        <w:t xml:space="preserve">in</w:t>
      </w:r>
      <w:r>
        <w:t xml:space="preserve"> </w:t>
      </w:r>
      <w:r>
        <w:t xml:space="preserve">Spain</w:t>
      </w:r>
      <w:r>
        <w:t xml:space="preserve"> </w:t>
      </w:r>
      <w:r>
        <w:t xml:space="preserve">Valencia</w:t>
      </w:r>
    </w:p>
    <w:bookmarkStart w:id="25" w:name="Xa3f6c85bfb61ec0c4311e62c2f8752c66de343c"/>
    <w:p>
      <w:pPr>
        <w:pStyle w:val="Heading1"/>
      </w:pPr>
      <w:r>
        <w:t xml:space="preserve">Cover Letter for Veterinarian Position in Spain Valencia</w:t>
      </w:r>
    </w:p>
    <w:p>
      <w:pPr>
        <w:pStyle w:val="FirstParagraph"/>
      </w:pPr>
      <w:r>
        <w:rPr>
          <w:bCs/>
          <w:b/>
        </w:rPr>
        <w:t xml:space="preserve">Dear Hiring Team,</w:t>
      </w:r>
    </w:p>
    <w:p>
      <w:pPr>
        <w:pStyle w:val="BodyText"/>
      </w:pPr>
      <w:r>
        <w:t xml:space="preserve">As a dedicated and passionate veterinarian with over [X years] of experience in animal care, I am excited to apply for the Veterinarian position at your esteemed clinic in Spain Valencia. This opportunity resonates deeply with my professional goals and personal commitment to animal welfare, especially within the vibrant cultural and ecological landscape of Spain. My background, combined with a strong understanding of veterinary practices tailored to diverse communities, aligns perfectly with the values and mission of your organization.</w:t>
      </w:r>
    </w:p>
    <w:p>
      <w:pPr>
        <w:pStyle w:val="BodyText"/>
      </w:pPr>
      <w:r>
        <w:t xml:space="preserve">Spain Valencia, a city renowned for its rich history, thriving economy, and beautiful Mediterranean coastline, offers a unique environment for veterinarians. The region's growing population of pets and agricultural animals presents both challenges and opportunities to contribute meaningfully to animal health. My career has been driven by a desire to provide compassionate care while adapting to the specific needs of local communities. Whether working with domestic pets, livestock, or exotic animals, I have consistently prioritized the well-being of animals and the education of their owners.</w:t>
      </w:r>
    </w:p>
    <w:bookmarkStart w:id="20" w:name="professional-background-and-expertise"/>
    <w:p>
      <w:pPr>
        <w:pStyle w:val="Heading2"/>
      </w:pPr>
      <w:r>
        <w:t xml:space="preserve">Professional Background and Expertise</w:t>
      </w:r>
    </w:p>
    <w:p>
      <w:pPr>
        <w:pStyle w:val="FirstParagraph"/>
      </w:pPr>
      <w:r>
        <w:t xml:space="preserve">Throughout my career as a Veterinarian, I have honed my skills in diagnostic procedures, surgical interventions, preventive care, and client communication. My experience spans multiple settings, including private clinics and rural veterinary practices. This diverse background has equipped me to handle a wide range of cases with confidence and precision. For instance, during my time in [Previous Location], I collaborated with local farmers to implement disease prevention programs that significantly improved the health of their livestock while reducing economic losses.</w:t>
      </w:r>
    </w:p>
    <w:p>
      <w:pPr>
        <w:pStyle w:val="BodyText"/>
      </w:pPr>
      <w:r>
        <w:t xml:space="preserve">In Spain Valencia, the unique interplay between urban and rural environments demands a veterinarian who can navigate both settings seamlessly. My ability to adapt to different work cultures and patient demographics has been a cornerstone of my professional success. I have also worked closely with international teams, which has enhanced my cross-cultural communication skills—a critical asset for serving the diverse population of Valencia.</w:t>
      </w:r>
    </w:p>
    <w:bookmarkEnd w:id="20"/>
    <w:bookmarkStart w:id="21" w:name="X609744bbd6ed5a5dcb8978d3f698a871f41ec15"/>
    <w:p>
      <w:pPr>
        <w:pStyle w:val="Heading2"/>
      </w:pPr>
      <w:r>
        <w:t xml:space="preserve">Commitment to Animal Welfare and Community Engagement</w:t>
      </w:r>
    </w:p>
    <w:p>
      <w:pPr>
        <w:pStyle w:val="FirstParagraph"/>
      </w:pPr>
      <w:r>
        <w:t xml:space="preserve">As a Veterinarian, I believe that animal health is intrinsically linked to the well-being of communities. In my previous role at [Previous Clinic/Organization], I initiated a community outreach program that provided free vaccinations and low-cost spay/neuter services to underserved areas. This initiative not only improved animal welfare but also fostered trust between the clinic and local residents. I am eager to bring this same spirit of service to Spain Valencia, where I can contribute to similar efforts tailored to the region’s needs.</w:t>
      </w:r>
    </w:p>
    <w:p>
      <w:pPr>
        <w:pStyle w:val="BodyText"/>
      </w:pPr>
      <w:r>
        <w:t xml:space="preserve">Spain’s emphasis on environmental sustainability and ethical farming practices resonates with my own values. I have always advocated for eco-friendly solutions in veterinary care, such as reducing medical waste and promoting natural treatments when appropriate. In Valencia, where the Mediterranean climate supports a unique ecosystem, this approach aligns perfectly with the region’s focus on preserving biodiversity and animal health.</w:t>
      </w:r>
    </w:p>
    <w:bookmarkEnd w:id="21"/>
    <w:bookmarkStart w:id="22" w:name="adaptability-and-cultural-sensitivity"/>
    <w:p>
      <w:pPr>
        <w:pStyle w:val="Heading2"/>
      </w:pPr>
      <w:r>
        <w:t xml:space="preserve">Adaptability and Cultural Sensitivity</w:t>
      </w:r>
    </w:p>
    <w:p>
      <w:pPr>
        <w:pStyle w:val="FirstParagraph"/>
      </w:pPr>
      <w:r>
        <w:t xml:space="preserve">One of my greatest strengths is my ability to adapt to new environments while maintaining a high standard of care. Moving to Spain Valencia would be an exciting chapter in my career, and I am prepared to immerse myself in the local culture while upholding the professional standards I have cultivated over the years. My fluency in [Spanish/Other Languages] ensures that I can effectively communicate with clients and colleagues, building strong relationships based on trust and mutual respect.</w:t>
      </w:r>
    </w:p>
    <w:p>
      <w:pPr>
        <w:pStyle w:val="BodyText"/>
      </w:pPr>
      <w:r>
        <w:t xml:space="preserve">Valencia’s blend of tradition and modernity presents a dynamic work environment. The city’s historical sites, such as the City of Arts and Sciences, reflect a forward-thinking spirit that I aim to mirror in my practice. I am particularly drawn to the region’s emphasis on innovation in agriculture and urban planning, which aligns with my goal of integrating cutting-edge veterinary techniques with traditional methods.</w:t>
      </w:r>
    </w:p>
    <w:bookmarkEnd w:id="22"/>
    <w:bookmarkStart w:id="23" w:name="why-spain-valencia"/>
    <w:p>
      <w:pPr>
        <w:pStyle w:val="Heading2"/>
      </w:pPr>
      <w:r>
        <w:t xml:space="preserve">Why Spain Valencia?</w:t>
      </w:r>
    </w:p>
    <w:p>
      <w:pPr>
        <w:pStyle w:val="FirstParagraph"/>
      </w:pPr>
      <w:r>
        <w:t xml:space="preserve">Spain Valencia offers a unique opportunity to work in a city that balances cultural richness with modern infrastructure. As a Veterinarian, I am eager to contribute to the healthcare of animals while participating in the region’s growing emphasis on sustainable practices. The warm climate and scenic beauty of Valencia make it an ideal place to thrive both professionally and personally. I am confident that my skills and passion for veterinary medicine would allow me to make a meaningful impact in this community.</w:t>
      </w:r>
    </w:p>
    <w:p>
      <w:pPr>
        <w:pStyle w:val="BodyText"/>
      </w:pPr>
      <w:r>
        <w:t xml:space="preserve">Moreover, Spain’s robust healthcare system and regulatory framework provide a stable foundation for veterinary professionals. I have studied the local regulations governing animal care and am committed to adhering to the highest standards of practice in Valencia. My willingness to obtain any additional certifications or licenses required by the region demonstrates my dedication to this role.</w:t>
      </w:r>
    </w:p>
    <w:bookmarkEnd w:id="23"/>
    <w:bookmarkStart w:id="24" w:name="conclusion"/>
    <w:p>
      <w:pPr>
        <w:pStyle w:val="Heading2"/>
      </w:pPr>
      <w:r>
        <w:t xml:space="preserve">Conclusion</w:t>
      </w:r>
    </w:p>
    <w:p>
      <w:pPr>
        <w:pStyle w:val="FirstParagraph"/>
      </w:pPr>
      <w:r>
        <w:t xml:space="preserve">In conclusion, I am enthusiastic about the possibility of joining your team as a Veterinarian in Spain Valencia. My experience, adaptability, and commitment to animal welfare make me a strong candidate for this position. I am eager to contribute my expertise to your clinic while growing professionally in a city that values innovation and compassion.</w:t>
      </w:r>
    </w:p>
    <w:p>
      <w:pPr>
        <w:pStyle w:val="BodyText"/>
      </w:pPr>
      <w:r>
        <w:t xml:space="preserve">Thank you for considering my application. I would welcome the opportunity to discuss how my background and vision align with your goals. Please feel free to contact me at [Your Phone Number] or [Your Email Address] at your earliest convenience. I look forward to the possibility of contributing to the continued success of your organization in Spain Valencia.</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Veterinarian in Spain Valencia</dc:title>
  <dc:creator/>
  <dc:language>en</dc:language>
  <cp:keywords/>
  <dcterms:created xsi:type="dcterms:W3CDTF">2025-12-15T22:46:18Z</dcterms:created>
  <dcterms:modified xsi:type="dcterms:W3CDTF">2025-12-15T22:46:18Z</dcterms:modified>
</cp:coreProperties>
</file>

<file path=docProps/custom.xml><?xml version="1.0" encoding="utf-8"?>
<Properties xmlns="http://schemas.openxmlformats.org/officeDocument/2006/custom-properties" xmlns:vt="http://schemas.openxmlformats.org/officeDocument/2006/docPropsVTypes"/>
</file>